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60CA0" w14:textId="60B7AF2D" w:rsidR="00806357" w:rsidRPr="0065391B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vedoucího </w:t>
      </w:r>
      <w:r>
        <w:rPr>
          <w:rFonts w:ascii="Inter" w:eastAsia="Luxi Sans" w:hAnsi="Inter" w:cs="Tahoma"/>
          <w:b/>
          <w:caps/>
          <w:spacing w:val="20"/>
          <w:kern w:val="28"/>
          <w:szCs w:val="20"/>
        </w:rPr>
        <w:t>diplomov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76E3423F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studenta:</w:t>
      </w:r>
      <w:r w:rsidR="0089453B">
        <w:rPr>
          <w:rFonts w:ascii="Inter" w:eastAsia="Luxi Sans" w:hAnsi="Inter" w:cs="Tahoma"/>
          <w:b/>
          <w:kern w:val="28"/>
          <w:szCs w:val="20"/>
        </w:rPr>
        <w:t xml:space="preserve"> Bc. Petr Vaněk, DiS</w:t>
      </w:r>
    </w:p>
    <w:p w14:paraId="34399342" w14:textId="537A3745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>é práce:</w:t>
      </w:r>
      <w:r w:rsidR="0089453B">
        <w:rPr>
          <w:rFonts w:ascii="Inter" w:eastAsia="Luxi Sans" w:hAnsi="Inter" w:cs="Tahoma"/>
          <w:b/>
          <w:kern w:val="28"/>
          <w:szCs w:val="20"/>
        </w:rPr>
        <w:t xml:space="preserve"> Automatizace podnikových procesů s využitím RPA</w:t>
      </w:r>
    </w:p>
    <w:p w14:paraId="0143E298" w14:textId="4073C040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89453B">
        <w:rPr>
          <w:rFonts w:ascii="Inter" w:eastAsia="Luxi Sans" w:hAnsi="Inter" w:cs="Tahoma"/>
          <w:b/>
          <w:kern w:val="28"/>
          <w:szCs w:val="20"/>
        </w:rPr>
        <w:t xml:space="preserve">Cílem diplomové je pomocí případové studie navrhnout postup automatizace vybraného procesu.  </w:t>
      </w:r>
    </w:p>
    <w:p w14:paraId="76BDFD76" w14:textId="65726006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 xml:space="preserve">é práce: </w:t>
      </w:r>
      <w:r w:rsidR="0089453B">
        <w:rPr>
          <w:rFonts w:ascii="Inter" w:eastAsia="Luxi Sans" w:hAnsi="Inter" w:cs="Tahoma"/>
          <w:b/>
          <w:kern w:val="28"/>
          <w:szCs w:val="20"/>
        </w:rPr>
        <w:t>doc. Ing. Klára Antlová, Ph.D.</w:t>
      </w:r>
    </w:p>
    <w:p w14:paraId="7A438642" w14:textId="77777777" w:rsidR="002105B7" w:rsidRDefault="002105B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7"/>
        <w:gridCol w:w="992"/>
        <w:gridCol w:w="992"/>
        <w:gridCol w:w="992"/>
        <w:gridCol w:w="1127"/>
      </w:tblGrid>
      <w:tr w:rsidR="002105B7" w:rsidRPr="00806357" w14:paraId="7D364CDA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B827EE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84C01C5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ECBAD6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2C8562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1A9E92D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5073955F" w14:textId="77777777" w:rsidR="002105B7" w:rsidRPr="008A54FB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A54FB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2105B7" w:rsidRPr="00806357" w14:paraId="5B5A2B3B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272F444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2105B7" w:rsidRPr="00806357" w14:paraId="5B5BE42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D396A6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0EB491F8" w14:textId="6F19B70F" w:rsidR="002105B7" w:rsidRPr="009D6592" w:rsidRDefault="0089453B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0509DA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FBDD3BB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0709DA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5021549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F4CB4FC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6CC81B4F" w14:textId="0F736498" w:rsidR="002105B7" w:rsidRPr="009D6592" w:rsidRDefault="0089453B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53CC97F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AEEB8B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3314A7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3F1D2C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BF786D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11FD6AC9" w14:textId="78B2460B" w:rsidR="002105B7" w:rsidRPr="009D6592" w:rsidRDefault="0089453B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1F651C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ACE27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0078C38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3661573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5F301A19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2105B7" w:rsidRPr="00806357" w14:paraId="3B830153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E51AF3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992" w:type="dxa"/>
            <w:vAlign w:val="center"/>
          </w:tcPr>
          <w:p w14:paraId="6EBB09DF" w14:textId="2D01FEEF" w:rsidR="002105B7" w:rsidRPr="009D6592" w:rsidRDefault="0089453B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876A1C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A2838C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4166DE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B54AB60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BD68EC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6130B9B7" w14:textId="18AA5C2A" w:rsidR="002105B7" w:rsidRPr="009D6592" w:rsidRDefault="0089453B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551959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5E5BD1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99319E2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E83969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A3F4529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chopnost </w:t>
            </w:r>
            <w:r>
              <w:rPr>
                <w:rFonts w:ascii="Inter" w:eastAsia="Luxi Sans" w:hAnsi="Inter" w:cs="Tahoma"/>
                <w:kern w:val="1"/>
                <w:szCs w:val="20"/>
              </w:rPr>
              <w:t xml:space="preserve">studenta 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zpracovat získané podklady</w:t>
            </w:r>
          </w:p>
        </w:tc>
        <w:tc>
          <w:tcPr>
            <w:tcW w:w="992" w:type="dxa"/>
            <w:vAlign w:val="center"/>
          </w:tcPr>
          <w:p w14:paraId="284D1415" w14:textId="59304AA1" w:rsidR="002105B7" w:rsidRPr="009D6592" w:rsidRDefault="0089453B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3008297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42BB12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5B37960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27733D2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1934BEA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1781DA91" w14:textId="46AB13A0" w:rsidR="002105B7" w:rsidRPr="009D6592" w:rsidRDefault="0089453B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BAAA95E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D3059F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2F6F72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31D9B1F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AFEA3D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Formulování vlastních názorů </w:t>
            </w:r>
            <w:r>
              <w:rPr>
                <w:rFonts w:ascii="Inter" w:eastAsia="Luxi Sans" w:hAnsi="Inter" w:cs="Tahoma"/>
                <w:kern w:val="1"/>
                <w:szCs w:val="20"/>
              </w:rPr>
              <w:t>studentem</w:t>
            </w:r>
          </w:p>
        </w:tc>
        <w:tc>
          <w:tcPr>
            <w:tcW w:w="992" w:type="dxa"/>
            <w:vAlign w:val="center"/>
          </w:tcPr>
          <w:p w14:paraId="65DF52CE" w14:textId="1472175C" w:rsidR="002105B7" w:rsidRPr="009D6592" w:rsidRDefault="0089453B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378866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1C9B20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1C08E3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9E584C9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1D4C06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2105B7" w:rsidRPr="00806357" w14:paraId="1ACA7E9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523DF4C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3C3A3D01" w14:textId="46ABD6DC" w:rsidR="002105B7" w:rsidRPr="009D6592" w:rsidRDefault="0089453B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1431366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4C073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0BCEC8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122927B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5680DD9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63E81C3D" w14:textId="2892FC29" w:rsidR="002105B7" w:rsidRPr="009D6592" w:rsidRDefault="0089453B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5A904B4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A45A4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8272E5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2247CE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4FE5007A" w14:textId="7370DF60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 českou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 </w:t>
            </w:r>
          </w:p>
        </w:tc>
        <w:tc>
          <w:tcPr>
            <w:tcW w:w="992" w:type="dxa"/>
            <w:vAlign w:val="center"/>
          </w:tcPr>
          <w:p w14:paraId="1F502B3A" w14:textId="4E3C74CB" w:rsidR="002105B7" w:rsidRPr="009D6592" w:rsidRDefault="0089453B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19720EB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DD6B0D5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04AD6F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EA00A8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CD83084" w14:textId="4C365C69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</w:t>
            </w:r>
          </w:p>
        </w:tc>
        <w:tc>
          <w:tcPr>
            <w:tcW w:w="992" w:type="dxa"/>
            <w:vAlign w:val="center"/>
          </w:tcPr>
          <w:p w14:paraId="5CC9EAD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942ADAB" w14:textId="3587585D" w:rsidR="002105B7" w:rsidRPr="009D6592" w:rsidRDefault="0089453B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E0D4D1E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F54431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6A57449F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3CC19AAA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V. Posouzení výsledku kontroly plagiátorství:</w:t>
            </w:r>
          </w:p>
        </w:tc>
      </w:tr>
      <w:tr w:rsidR="002105B7" w:rsidRPr="00806357" w14:paraId="1009BFD0" w14:textId="77777777" w:rsidTr="004C4A57">
        <w:trPr>
          <w:trHeight w:val="284"/>
          <w:jc w:val="center"/>
        </w:trPr>
        <w:tc>
          <w:tcPr>
            <w:tcW w:w="4957" w:type="dxa"/>
            <w:vMerge w:val="restart"/>
            <w:vAlign w:val="center"/>
          </w:tcPr>
          <w:p w14:paraId="30F071F0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IS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STAG</w:t>
            </w:r>
          </w:p>
        </w:tc>
        <w:tc>
          <w:tcPr>
            <w:tcW w:w="2976" w:type="dxa"/>
            <w:gridSpan w:val="3"/>
            <w:vAlign w:val="center"/>
          </w:tcPr>
          <w:p w14:paraId="134FC66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7" w:type="dxa"/>
            <w:vAlign w:val="center"/>
          </w:tcPr>
          <w:p w14:paraId="767C0CF3" w14:textId="5706A1E6" w:rsidR="002105B7" w:rsidRPr="009D6592" w:rsidRDefault="00A1669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2105B7" w:rsidRPr="00806357" w14:paraId="74B896AE" w14:textId="77777777" w:rsidTr="004C4A57">
        <w:trPr>
          <w:trHeight w:val="284"/>
          <w:jc w:val="center"/>
        </w:trPr>
        <w:tc>
          <w:tcPr>
            <w:tcW w:w="4957" w:type="dxa"/>
            <w:vMerge/>
            <w:vAlign w:val="center"/>
          </w:tcPr>
          <w:p w14:paraId="61105A03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2976" w:type="dxa"/>
            <w:gridSpan w:val="3"/>
            <w:vAlign w:val="center"/>
          </w:tcPr>
          <w:p w14:paraId="4B5A21E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7" w:type="dxa"/>
            <w:vAlign w:val="center"/>
          </w:tcPr>
          <w:p w14:paraId="5BD425B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40D61135" w:rsidR="00806357" w:rsidRPr="00806357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minimálně v rozsahu 10 řádků k 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i z hlediska splnění jejích cílů, využití metod řešení a návrhů opatření</w:t>
      </w:r>
      <w:r w:rsidR="002105B7">
        <w:rPr>
          <w:rFonts w:ascii="Inter" w:eastAsia="Luxi Sans" w:hAnsi="Inter" w:cs="Tahoma"/>
          <w:b/>
          <w:kern w:val="1"/>
          <w:szCs w:val="20"/>
        </w:rPr>
        <w:t>,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9D6592">
        <w:rPr>
          <w:rFonts w:ascii="Inter" w:eastAsia="Luxi Sans" w:hAnsi="Inter" w:cs="Tahoma"/>
          <w:b/>
          <w:kern w:val="1"/>
          <w:szCs w:val="20"/>
        </w:rPr>
        <w:t>úrovně spolupráce studenta s vedoucím práce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, </w:t>
      </w:r>
      <w:r w:rsidR="002105B7" w:rsidRPr="00806357">
        <w:rPr>
          <w:rFonts w:ascii="Inter" w:eastAsia="Luxi Sans" w:hAnsi="Inter" w:cs="Tahoma"/>
          <w:b/>
          <w:kern w:val="1"/>
          <w:szCs w:val="20"/>
        </w:rPr>
        <w:t xml:space="preserve">formální úpravy </w:t>
      </w:r>
      <w:r w:rsidR="009D6592">
        <w:rPr>
          <w:rFonts w:ascii="Inter" w:eastAsia="Luxi Sans" w:hAnsi="Inter" w:cs="Tahoma"/>
          <w:b/>
          <w:kern w:val="1"/>
          <w:szCs w:val="20"/>
        </w:rPr>
        <w:t xml:space="preserve">a </w:t>
      </w:r>
      <w:r w:rsidRPr="00806357">
        <w:rPr>
          <w:rFonts w:ascii="Inter" w:eastAsia="Luxi Sans" w:hAnsi="Inter" w:cs="Tahoma"/>
          <w:b/>
          <w:kern w:val="1"/>
          <w:szCs w:val="20"/>
        </w:rPr>
        <w:t>práce s literaturou a její citace (uveďte na druhou stranu posudku).</w:t>
      </w:r>
    </w:p>
    <w:p w14:paraId="14547B4C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0A282A4E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223E1612" w14:textId="4FD0A641" w:rsidR="00806357" w:rsidRPr="001702C1" w:rsidRDefault="001702C1" w:rsidP="001702C1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Byli v průběhu návrhu postupu implementace zvažována rizika? Pokud ne, uveďte, v čem byste je spatřoval?</w:t>
      </w:r>
    </w:p>
    <w:p w14:paraId="42E165E3" w14:textId="6817B7DD" w:rsidR="00806357" w:rsidRPr="001702C1" w:rsidRDefault="001702C1" w:rsidP="001702C1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1702C1">
        <w:rPr>
          <w:rFonts w:ascii="Inter" w:eastAsia="Luxi Sans" w:hAnsi="Inter" w:cs="Tahoma"/>
          <w:b/>
          <w:kern w:val="1"/>
          <w:szCs w:val="20"/>
        </w:rPr>
        <w:t xml:space="preserve">Byla po ukončení zavedení automatizace </w:t>
      </w:r>
      <w:r>
        <w:rPr>
          <w:rFonts w:ascii="Inter" w:eastAsia="Luxi Sans" w:hAnsi="Inter" w:cs="Tahoma"/>
          <w:b/>
          <w:kern w:val="1"/>
          <w:szCs w:val="20"/>
        </w:rPr>
        <w:t xml:space="preserve">realizována </w:t>
      </w:r>
      <w:r w:rsidRPr="001702C1">
        <w:rPr>
          <w:rFonts w:ascii="Inter" w:eastAsia="Luxi Sans" w:hAnsi="Inter" w:cs="Tahoma"/>
          <w:b/>
          <w:kern w:val="1"/>
          <w:szCs w:val="20"/>
        </w:rPr>
        <w:t>posimplemntační analýza (kromě ekonomického vyhodnocení)?</w:t>
      </w:r>
      <w:r>
        <w:rPr>
          <w:rFonts w:ascii="Inter" w:eastAsia="Luxi Sans" w:hAnsi="Inter" w:cs="Tahoma"/>
          <w:b/>
          <w:kern w:val="1"/>
          <w:szCs w:val="20"/>
        </w:rPr>
        <w:t xml:space="preserve"> Pokud ne, uveďte jak byste postupoval?</w:t>
      </w:r>
    </w:p>
    <w:p w14:paraId="71C99A30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272FFB9C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Práci doporučuji</w:t>
      </w:r>
      <w:r w:rsidR="007B4A21">
        <w:rPr>
          <w:rFonts w:ascii="Inter" w:eastAsia="Luxi Sans" w:hAnsi="Inter" w:cs="Tahoma"/>
          <w:b/>
          <w:kern w:val="1"/>
          <w:szCs w:val="20"/>
        </w:rPr>
        <w:t>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>
        <w:rPr>
          <w:rFonts w:ascii="Inter" w:eastAsia="Luxi Sans" w:hAnsi="Inter" w:cs="Tahoma"/>
          <w:b/>
          <w:kern w:val="1"/>
          <w:szCs w:val="20"/>
        </w:rPr>
        <w:t>–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9453B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806357">
        <w:rPr>
          <w:rFonts w:ascii="Inter" w:eastAsia="Luxi Sans" w:hAnsi="Inter" w:cs="Tahoma"/>
          <w:b/>
          <w:kern w:val="1"/>
          <w:szCs w:val="20"/>
        </w:rPr>
        <w:t>* k obhajobě.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EE91079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D560AE" w14:textId="7E3FAB9B" w:rsidR="00806357" w:rsidRPr="00806357" w:rsidRDefault="0065391B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Diplomov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  <w:r w:rsidR="0089453B">
        <w:rPr>
          <w:rFonts w:ascii="Inter" w:eastAsia="Luxi Sans" w:hAnsi="Inter" w:cs="Tahoma"/>
          <w:b/>
          <w:kern w:val="1"/>
          <w:szCs w:val="20"/>
        </w:rPr>
        <w:t xml:space="preserve"> výborně</w:t>
      </w:r>
    </w:p>
    <w:p w14:paraId="186D1564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6560C9EB" w:rsidR="00B57C1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  <w:r w:rsidR="001702C1">
        <w:rPr>
          <w:rFonts w:ascii="Inter" w:eastAsia="Luxi Sans" w:hAnsi="Inter" w:cs="Tahoma"/>
          <w:b/>
          <w:kern w:val="1"/>
          <w:szCs w:val="20"/>
        </w:rPr>
        <w:t xml:space="preserve"> 15.5.2023</w:t>
      </w:r>
    </w:p>
    <w:p w14:paraId="7FDB32C5" w14:textId="46578F78" w:rsidR="00806357" w:rsidRPr="00806357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43BC39D0" w:rsidR="0053563A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odpis vedoucího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</w:t>
      </w:r>
    </w:p>
    <w:p w14:paraId="2702C1E5" w14:textId="0E8BDAE1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2658A469" w14:textId="188FC100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5DEBE395" w14:textId="0DA4F80E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0CCCDEB9" w14:textId="56DDCBAA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15DB2914" w14:textId="3DBB2A0F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504965DA" w14:textId="09C171A7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5D31BFF3" w14:textId="71208F15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091DFFCF" w14:textId="2E0A86CD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64E22569" w14:textId="2687E77C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46C8505F" w14:textId="4661266A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6036D9C2" w14:textId="0FE22D87" w:rsidR="00E26F20" w:rsidRDefault="00137C9C" w:rsidP="009A7F4D">
      <w:pPr>
        <w:widowControl w:val="0"/>
        <w:suppressAutoHyphens/>
        <w:spacing w:after="0" w:line="240" w:lineRule="auto"/>
        <w:jc w:val="both"/>
      </w:pPr>
      <w:r w:rsidRPr="00137C9C">
        <w:t>Předkládaná</w:t>
      </w:r>
      <w:r>
        <w:t xml:space="preserve"> diplomová práce je zpracována velmi přehledně, text je doplněn </w:t>
      </w:r>
      <w:r w:rsidR="00E26F20">
        <w:t xml:space="preserve">vhodnými </w:t>
      </w:r>
      <w:r>
        <w:t xml:space="preserve">vysvětlujícími obrázky. </w:t>
      </w:r>
      <w:r w:rsidR="00E26F20">
        <w:t xml:space="preserve">Práce je rozdělena do dvou částí, praktické a teoretické. V teoretické části se autor věnuje představení nástrojů automatizace a v praktické části postupu výběru vhodného procesu a jeho implementaci. V rámci výběru procesu autor realizoval na pracovišti dotazníkové šetření u pracovníků, aby si ověřil vhodnost vybraného procesu. </w:t>
      </w:r>
    </w:p>
    <w:p w14:paraId="63482F05" w14:textId="47FDE4D0" w:rsidR="009A7F4D" w:rsidRDefault="00137C9C" w:rsidP="009A7F4D">
      <w:pPr>
        <w:widowControl w:val="0"/>
        <w:suppressAutoHyphens/>
        <w:spacing w:after="0" w:line="240" w:lineRule="auto"/>
        <w:jc w:val="both"/>
      </w:pPr>
      <w:r>
        <w:t xml:space="preserve">Autor v práci vycházel především ze </w:t>
      </w:r>
      <w:r w:rsidR="009A7F4D">
        <w:t>zkušeností</w:t>
      </w:r>
      <w:r>
        <w:t xml:space="preserve"> z konkrétní organizace, kde formou případové studie popsal proces výběru vhodného procesu pro automatizaci</w:t>
      </w:r>
      <w:r w:rsidR="00E26F20">
        <w:t>, z</w:t>
      </w:r>
      <w:r>
        <w:t>de využi</w:t>
      </w:r>
      <w:r w:rsidR="009A7F4D">
        <w:t>l</w:t>
      </w:r>
      <w:r>
        <w:t xml:space="preserve"> vhodných postupů Business </w:t>
      </w:r>
      <w:r w:rsidR="00C016A5">
        <w:t>E</w:t>
      </w:r>
      <w:r>
        <w:t>ng</w:t>
      </w:r>
      <w:r w:rsidR="009A7F4D">
        <w:t>i</w:t>
      </w:r>
      <w:r>
        <w:t>neering</w:t>
      </w:r>
      <w:r w:rsidR="00E26F20">
        <w:t xml:space="preserve"> </w:t>
      </w:r>
      <w:r>
        <w:t xml:space="preserve">a </w:t>
      </w:r>
      <w:r w:rsidR="00E26F20">
        <w:t xml:space="preserve">dále </w:t>
      </w:r>
      <w:r>
        <w:t xml:space="preserve">pomocí nástrojů projektového řízení se podílel na jeho zavedení. V závěru práce </w:t>
      </w:r>
      <w:r w:rsidR="004432CB">
        <w:t xml:space="preserve">autor </w:t>
      </w:r>
      <w:bookmarkStart w:id="0" w:name="_GoBack"/>
      <w:bookmarkEnd w:id="0"/>
      <w:r>
        <w:t xml:space="preserve">provedl ekonomické vyhodnocení a přínosy automatizace. </w:t>
      </w:r>
    </w:p>
    <w:p w14:paraId="69A4ED32" w14:textId="6A6DABAA" w:rsidR="00137C9C" w:rsidRDefault="00E26F20" w:rsidP="009A7F4D">
      <w:pPr>
        <w:widowControl w:val="0"/>
        <w:suppressAutoHyphens/>
        <w:spacing w:after="0" w:line="240" w:lineRule="auto"/>
        <w:jc w:val="both"/>
      </w:pPr>
      <w:r>
        <w:t>Autor v práci prokázal</w:t>
      </w:r>
      <w:r w:rsidR="009A7F4D">
        <w:t>, že umí pracovat s odbornou literaturou, jak v českém, tak i v anglickém jazyce</w:t>
      </w:r>
      <w:r>
        <w:t xml:space="preserve"> včetně citací</w:t>
      </w:r>
      <w:r w:rsidR="009A7F4D">
        <w:t>. Písemný projev autora je na v</w:t>
      </w:r>
      <w:r>
        <w:t xml:space="preserve">elmi dobré </w:t>
      </w:r>
      <w:r w:rsidR="009A7F4D">
        <w:t xml:space="preserve">úrovni a formální zpracování práce odpovídá nárokům kladeným na EF TUL </w:t>
      </w:r>
      <w:r w:rsidR="00AD0F37">
        <w:t xml:space="preserve">na podobné závěrečné </w:t>
      </w:r>
      <w:r w:rsidR="009A7F4D">
        <w:t>pr</w:t>
      </w:r>
      <w:r w:rsidR="00AD0F37">
        <w:t>á</w:t>
      </w:r>
      <w:r w:rsidR="009A7F4D">
        <w:t>c</w:t>
      </w:r>
      <w:r w:rsidR="00AD0F37">
        <w:t>e.</w:t>
      </w:r>
      <w:r w:rsidR="009A7F4D">
        <w:t xml:space="preserve"> </w:t>
      </w:r>
    </w:p>
    <w:p w14:paraId="38D509C3" w14:textId="2F16E9B7" w:rsidR="009A7F4D" w:rsidRDefault="009A7F4D" w:rsidP="009A7F4D">
      <w:pPr>
        <w:widowControl w:val="0"/>
        <w:suppressAutoHyphens/>
        <w:spacing w:after="0" w:line="240" w:lineRule="auto"/>
        <w:jc w:val="both"/>
      </w:pPr>
      <w:r>
        <w:t xml:space="preserve">Student v průběhu zpracování </w:t>
      </w:r>
      <w:r w:rsidR="00AD0F37">
        <w:t xml:space="preserve">diplomové </w:t>
      </w:r>
      <w:r>
        <w:t>práce postupoval samostatně</w:t>
      </w:r>
      <w:r w:rsidR="00AD0F37">
        <w:t>, z</w:t>
      </w:r>
      <w:r>
        <w:t xml:space="preserve">odpovědně a pravidelně konzultoval. </w:t>
      </w:r>
      <w:r w:rsidR="001702C1">
        <w:t xml:space="preserve">Práci doporučuji k obhajobě. </w:t>
      </w:r>
    </w:p>
    <w:p w14:paraId="180B9909" w14:textId="1D6122D2" w:rsidR="00137C9C" w:rsidRPr="00137C9C" w:rsidRDefault="00137C9C" w:rsidP="009A7F4D">
      <w:pPr>
        <w:widowControl w:val="0"/>
        <w:suppressAutoHyphens/>
        <w:spacing w:after="0" w:line="240" w:lineRule="auto"/>
        <w:jc w:val="both"/>
      </w:pPr>
    </w:p>
    <w:sectPr w:rsidR="00137C9C" w:rsidRPr="00137C9C" w:rsidSect="009D6592">
      <w:headerReference w:type="default" r:id="rId11"/>
      <w:footerReference w:type="even" r:id="rId12"/>
      <w:footerReference w:type="default" r:id="rId13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107144" w14:textId="77777777" w:rsidR="00572024" w:rsidRDefault="00572024" w:rsidP="008F253F">
      <w:r>
        <w:separator/>
      </w:r>
    </w:p>
  </w:endnote>
  <w:endnote w:type="continuationSeparator" w:id="0">
    <w:p w14:paraId="53B1E1F6" w14:textId="77777777" w:rsidR="00572024" w:rsidRDefault="00572024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7132E48F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22221" w14:textId="7ABDF494" w:rsidR="00E35826" w:rsidRPr="006040E5" w:rsidRDefault="004432CB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Pr="004432CB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14:paraId="6EB4315D" w14:textId="77777777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  <w:r w:rsidR="000176C5" w:rsidRPr="00B505AD">
      <w:rPr>
        <w:rFonts w:ascii="Arial" w:hAnsi="Arial" w:cs="Arial"/>
        <w:color w:val="65A812"/>
        <w:sz w:val="18"/>
        <w:szCs w:val="18"/>
      </w:rPr>
      <w:t xml:space="preserve"> | </w:t>
    </w:r>
    <w:r w:rsidR="00C72301">
      <w:rPr>
        <w:rFonts w:ascii="Arial" w:hAnsi="Arial" w:cs="Arial"/>
        <w:color w:val="65A812"/>
        <w:sz w:val="18"/>
        <w:szCs w:val="18"/>
      </w:rPr>
      <w:t>Katedra ekonomie</w:t>
    </w:r>
  </w:p>
  <w:p w14:paraId="11D6B3C6" w14:textId="4D849C66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</w:t>
    </w:r>
    <w:r w:rsidR="002105B7"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>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0572A5" w14:textId="77777777" w:rsidR="00572024" w:rsidRDefault="00572024" w:rsidP="008F253F">
      <w:r>
        <w:separator/>
      </w:r>
    </w:p>
  </w:footnote>
  <w:footnote w:type="continuationSeparator" w:id="0">
    <w:p w14:paraId="6075F176" w14:textId="77777777" w:rsidR="00572024" w:rsidRDefault="00572024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853BB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B9172D"/>
    <w:multiLevelType w:val="hybridMultilevel"/>
    <w:tmpl w:val="A748F21A"/>
    <w:lvl w:ilvl="0" w:tplc="040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65583"/>
    <w:rsid w:val="000712B2"/>
    <w:rsid w:val="000A0F34"/>
    <w:rsid w:val="000A180A"/>
    <w:rsid w:val="000D1FE1"/>
    <w:rsid w:val="00111672"/>
    <w:rsid w:val="00137C9C"/>
    <w:rsid w:val="001702C1"/>
    <w:rsid w:val="00174B8F"/>
    <w:rsid w:val="0019414C"/>
    <w:rsid w:val="001C3713"/>
    <w:rsid w:val="001C5625"/>
    <w:rsid w:val="001F30A3"/>
    <w:rsid w:val="002105B7"/>
    <w:rsid w:val="00237FF3"/>
    <w:rsid w:val="00340AAF"/>
    <w:rsid w:val="003A1E8C"/>
    <w:rsid w:val="003B62EA"/>
    <w:rsid w:val="003C7838"/>
    <w:rsid w:val="00430A2A"/>
    <w:rsid w:val="004432CB"/>
    <w:rsid w:val="004557FB"/>
    <w:rsid w:val="0046125D"/>
    <w:rsid w:val="00483458"/>
    <w:rsid w:val="004F4195"/>
    <w:rsid w:val="0053563A"/>
    <w:rsid w:val="00572024"/>
    <w:rsid w:val="005D1D09"/>
    <w:rsid w:val="006040E5"/>
    <w:rsid w:val="00621174"/>
    <w:rsid w:val="0065391B"/>
    <w:rsid w:val="00715782"/>
    <w:rsid w:val="007805A9"/>
    <w:rsid w:val="007B4A21"/>
    <w:rsid w:val="00806357"/>
    <w:rsid w:val="008359C7"/>
    <w:rsid w:val="0089453B"/>
    <w:rsid w:val="008A54FB"/>
    <w:rsid w:val="008A6809"/>
    <w:rsid w:val="008E09E6"/>
    <w:rsid w:val="008F1102"/>
    <w:rsid w:val="008F253F"/>
    <w:rsid w:val="00930F3F"/>
    <w:rsid w:val="009441E4"/>
    <w:rsid w:val="009713ED"/>
    <w:rsid w:val="00972CFC"/>
    <w:rsid w:val="00996CB2"/>
    <w:rsid w:val="009A7F4D"/>
    <w:rsid w:val="009C202B"/>
    <w:rsid w:val="009D6592"/>
    <w:rsid w:val="00A16699"/>
    <w:rsid w:val="00A83136"/>
    <w:rsid w:val="00AA3D5E"/>
    <w:rsid w:val="00AD0F37"/>
    <w:rsid w:val="00AD4C59"/>
    <w:rsid w:val="00B07FC8"/>
    <w:rsid w:val="00B505AD"/>
    <w:rsid w:val="00B57C17"/>
    <w:rsid w:val="00B638A6"/>
    <w:rsid w:val="00B71BEB"/>
    <w:rsid w:val="00BC00DF"/>
    <w:rsid w:val="00BF3AA8"/>
    <w:rsid w:val="00C016A5"/>
    <w:rsid w:val="00C64C12"/>
    <w:rsid w:val="00C72301"/>
    <w:rsid w:val="00C73C96"/>
    <w:rsid w:val="00C7452F"/>
    <w:rsid w:val="00C911C5"/>
    <w:rsid w:val="00C92A95"/>
    <w:rsid w:val="00CE24A7"/>
    <w:rsid w:val="00D22CA2"/>
    <w:rsid w:val="00D51EAF"/>
    <w:rsid w:val="00D7069D"/>
    <w:rsid w:val="00D92E21"/>
    <w:rsid w:val="00DA4AE4"/>
    <w:rsid w:val="00E2345F"/>
    <w:rsid w:val="00E26F20"/>
    <w:rsid w:val="00E35826"/>
    <w:rsid w:val="00E44A1B"/>
    <w:rsid w:val="00E969C6"/>
    <w:rsid w:val="00F54AE1"/>
    <w:rsid w:val="00F83EC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1702C1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170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702C1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7295170422684FA24C0B8FFBEC1AD2" ma:contentTypeVersion="9" ma:contentTypeDescription="Vytvoří nový dokument" ma:contentTypeScope="" ma:versionID="e867e956d30e6cf139eb203a395c57ff">
  <xsd:schema xmlns:xsd="http://www.w3.org/2001/XMLSchema" xmlns:xs="http://www.w3.org/2001/XMLSchema" xmlns:p="http://schemas.microsoft.com/office/2006/metadata/properties" xmlns:ns3="9a604ca9-95bc-4e90-866c-66e56b64be48" targetNamespace="http://schemas.microsoft.com/office/2006/metadata/properties" ma:root="true" ma:fieldsID="ddca66dd14b5e87d82ecb9c5564e532d" ns3:_="">
    <xsd:import namespace="9a604ca9-95bc-4e90-866c-66e56b64be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604ca9-95bc-4e90-866c-66e56b64be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82B538-D3D4-4359-BD2C-38A1866D3B02}">
  <ds:schemaRefs>
    <ds:schemaRef ds:uri="http://purl.org/dc/elements/1.1/"/>
    <ds:schemaRef ds:uri="http://purl.org/dc/dcmitype/"/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9a604ca9-95bc-4e90-866c-66e56b64be48"/>
  </ds:schemaRefs>
</ds:datastoreItem>
</file>

<file path=customXml/itemProps2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D6F9D6-A45B-47EF-B580-0C0E5CD8D6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604ca9-95bc-4e90-866c-66e56b64be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6203B4-0641-443C-8B10-FE0728081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2</Words>
  <Characters>2672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1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TT</cp:lastModifiedBy>
  <cp:revision>3</cp:revision>
  <cp:lastPrinted>2023-05-15T10:25:00Z</cp:lastPrinted>
  <dcterms:created xsi:type="dcterms:W3CDTF">2023-05-15T10:29:00Z</dcterms:created>
  <dcterms:modified xsi:type="dcterms:W3CDTF">2023-05-15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7295170422684FA24C0B8FFBEC1AD2</vt:lpwstr>
  </property>
  <property fmtid="{D5CDD505-2E9C-101B-9397-08002B2CF9AE}" pid="3" name="GrammarlyDocumentId">
    <vt:lpwstr>f225c16ee48eacba06997f52669ad069c93dd93cef5b19d1ab498a5671710d03</vt:lpwstr>
  </property>
</Properties>
</file>